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CA9AF" w14:textId="77777777"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14:paraId="3CD68B39" w14:textId="77777777"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14:paraId="0DA7E2CD" w14:textId="0557C480"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E306E2">
        <w:rPr>
          <w:rFonts w:ascii="Times New Roman" w:hAnsi="Times New Roman" w:cs="Times New Roman"/>
          <w:b/>
          <w:bCs/>
          <w:sz w:val="28"/>
          <w:szCs w:val="28"/>
        </w:rPr>
        <w:t>– Sanjana Bhalla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E306E2">
        <w:rPr>
          <w:rFonts w:ascii="Times New Roman" w:hAnsi="Times New Roman" w:cs="Times New Roman"/>
          <w:sz w:val="28"/>
          <w:szCs w:val="28"/>
        </w:rPr>
        <w:t xml:space="preserve"> 9915103193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E306E2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306E2">
        <w:rPr>
          <w:rFonts w:ascii="Times New Roman" w:hAnsi="Times New Roman" w:cs="Times New Roman"/>
          <w:sz w:val="28"/>
          <w:szCs w:val="28"/>
        </w:rPr>
        <w:t>F6</w:t>
      </w:r>
    </w:p>
    <w:p w14:paraId="7CB484D2" w14:textId="0694B7A2"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>act No. -</w:t>
      </w:r>
      <w:r w:rsidR="00E306E2">
        <w:rPr>
          <w:rFonts w:ascii="Times New Roman" w:hAnsi="Times New Roman" w:cs="Times New Roman"/>
          <w:sz w:val="28"/>
          <w:szCs w:val="28"/>
        </w:rPr>
        <w:t xml:space="preserve"> 9717554009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E306E2">
        <w:rPr>
          <w:rFonts w:ascii="Times New Roman" w:hAnsi="Times New Roman" w:cs="Times New Roman"/>
          <w:sz w:val="28"/>
          <w:szCs w:val="28"/>
        </w:rPr>
        <w:t xml:space="preserve"> Cognizant</w:t>
      </w:r>
    </w:p>
    <w:p w14:paraId="34586EE4" w14:textId="12557B06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45D5F5B" w14:textId="11BAF69E" w:rsidR="00E306E2" w:rsidRDefault="00E306E2" w:rsidP="00E306E2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yers of OSI model</w:t>
      </w:r>
    </w:p>
    <w:p w14:paraId="4C93BB5A" w14:textId="7A0A6843" w:rsidR="00E306E2" w:rsidRDefault="00E306E2" w:rsidP="00E306E2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 between MAC Address and IP Address</w:t>
      </w:r>
    </w:p>
    <w:p w14:paraId="7C4EC294" w14:textId="457BB376" w:rsidR="00E306E2" w:rsidRDefault="00E306E2" w:rsidP="00E306E2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t topologies</w:t>
      </w:r>
    </w:p>
    <w:p w14:paraId="35A08B10" w14:textId="12BF1BF7" w:rsidR="00E306E2" w:rsidRDefault="00E306E2" w:rsidP="00E306E2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read</w:t>
      </w:r>
    </w:p>
    <w:p w14:paraId="48A08B9A" w14:textId="07A899A3" w:rsidR="00E306E2" w:rsidRDefault="00E306E2" w:rsidP="00E306E2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Normalisation, different forms of normalisation</w:t>
      </w:r>
    </w:p>
    <w:p w14:paraId="6A1ABF6E" w14:textId="1E3C322D" w:rsidR="00E306E2" w:rsidRDefault="00E306E2" w:rsidP="00E306E2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 between function overloading and function overriding. Give examples of each</w:t>
      </w:r>
    </w:p>
    <w:p w14:paraId="065DA604" w14:textId="77777777" w:rsidR="00E306E2" w:rsidRPr="00312DC4" w:rsidRDefault="00E306E2" w:rsidP="00312DC4">
      <w:pPr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3FA2EB62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82CDE2C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C543A71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652CF93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1F2220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1104867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8B65370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5ABB61F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7769335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AFA5130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0097EB9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74F4259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6B0FA39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E7C0C14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7E84BD5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5B1CF3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1686573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D08C43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45C7136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96FE86D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5348633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B0D1BE2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0F38047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88CC8BC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BFD9CD4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B764FC2" w14:textId="77777777"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90185D"/>
    <w:multiLevelType w:val="hybridMultilevel"/>
    <w:tmpl w:val="AF304EDE"/>
    <w:lvl w:ilvl="0" w:tplc="40090001">
      <w:start w:val="1"/>
      <w:numFmt w:val="bullet"/>
      <w:lvlText w:val=""/>
      <w:lvlJc w:val="left"/>
      <w:pPr>
        <w:ind w:left="15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8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1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312DC4"/>
    <w:rsid w:val="004D63F9"/>
    <w:rsid w:val="00735037"/>
    <w:rsid w:val="00810F0C"/>
    <w:rsid w:val="009C5B99"/>
    <w:rsid w:val="00AD3F36"/>
    <w:rsid w:val="00C914ED"/>
    <w:rsid w:val="00E30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6698A"/>
  <w15:docId w15:val="{69D0DBBC-83D0-4910-AA50-8E2A9D381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06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sanjana.bhalla@outlook.com</cp:lastModifiedBy>
  <cp:revision>6</cp:revision>
  <dcterms:created xsi:type="dcterms:W3CDTF">2018-12-17T15:18:00Z</dcterms:created>
  <dcterms:modified xsi:type="dcterms:W3CDTF">2018-12-28T16:37:00Z</dcterms:modified>
</cp:coreProperties>
</file>